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hotographer position at [Company Name] in the Netherlands Amsterdam. As a passionate and experienced photographer, I have always been drawn to the vibrant creativity and cultural richness of Amsterdam, a city that has shaped my artistic vision and professional journey. The opportunity to contribute my skills, perspective, and dedication as a Photographer in this dynamic environment is both exciting and deeply meaningful to me.</w:t>
      </w:r>
    </w:p>
    <w:p>
      <w:pPr>
        <w:pStyle w:val="BodyText"/>
      </w:pPr>
      <w:r>
        <w:t xml:space="preserve">With over [X years] of experience in photography, I have honed my ability to capture the essence of moments, whether through portrait sessions, event photography, or documentary-style storytelling. My work is rooted in a deep appreciation for the interplay of light, color, and emotion—qualities that are particularly pronounced in the unique landscapes and architecture of the Netherlands Amsterdam. From the serene canals of Jordaan to the bustling streets of De Pijp, I have found endless inspiration in this city’s ability to blend tradition with modernity. As a Photographer, I believe that every image tells a story, and my goal is to create visuals that resonate with authenticity and cultural depth.</w:t>
      </w:r>
    </w:p>
    <w:p>
      <w:pPr>
        <w:pStyle w:val="BodyText"/>
      </w:pPr>
      <w:r>
        <w:t xml:space="preserve">What sets me apart as a Photographer is my commitment to adapting my craft to the specific needs of each project. Whether working on commercial assignments for local businesses or personal projects that reflect the soul of Amsterdam, I approach every shoot with a meticulous eye for detail and a desire to exceed expectations. My portfolio includes collaborations with [mention any notable clients, events, or publications], where I have consistently delivered high-quality imagery that aligns with both artistic and practical objectives. For example, my work on [specific project or event] in the Netherlands Amsterdam was praised for its ability to capture the city’s essence while meeting the client’s creative vision.</w:t>
      </w:r>
    </w:p>
    <w:p>
      <w:pPr>
        <w:pStyle w:val="BodyText"/>
      </w:pPr>
      <w:r>
        <w:t xml:space="preserve">Amsterdam’s unique cultural tapestry has profoundly influenced my approach to photography. The city’s history as a hub for art, innovation, and diversity has taught me to embrace experimentation and push boundaries. As a Photographer in this environment, I have developed a keen sensitivity to local aesthetics and narratives. Whether photographing the intricate details of historic buildings or the fleeting expressions of everyday life in neighborhoods like Nieuwmarkt or Oost, I strive to create images that reflect both the beauty and complexity of this city. My work often incorporates elements of Dutch art history, such as the muted palettes and focus on light that characterize works by artists like Vermeer or Mondrian.</w:t>
      </w:r>
    </w:p>
    <w:p>
      <w:pPr>
        <w:pStyle w:val="BodyText"/>
      </w:pPr>
      <w:r>
        <w:t xml:space="preserve">In addition to technical expertise, I bring strong interpersonal skills and a collaborative mindset. As a Photographer, I understand that successful projects require clear communication, adaptability, and a willingness to listen. My ability to connect with subjects—whether individuals, groups, or organizations—ensures that the final product feels personal and impactful. For instance, during my time working on [specific project], I collaborated closely with local artists to create a visual narrative that celebrated Amsterdam’s creative community. This experience reinforced my belief that photography is not just about capturing images but also about building relationships and fostering understanding.</w:t>
      </w:r>
    </w:p>
    <w:p>
      <w:pPr>
        <w:pStyle w:val="BodyText"/>
      </w:pPr>
      <w:r>
        <w:t xml:space="preserve">My passion for photography is matched by a deep respect for the ethical and professional standards of the industry. I am committed to maintaining integrity in my work, ensuring that all images are captured with consent, authenticity, and cultural sensitivity. In the Netherlands Amsterdam, where diversity and inclusion are central to many organizations’ values, I have always prioritized creating content that reflects these principles. Whether photographing multicultural events or highlighting underrepresented communities, I strive to use my craft as a tool for empowerment and representation.</w:t>
      </w:r>
    </w:p>
    <w:p>
      <w:pPr>
        <w:pStyle w:val="BodyText"/>
      </w:pPr>
      <w:r>
        <w:t xml:space="preserve">What draws me most to [Company Name] is its reputation for excellence in [specific field related to the company’s work]. As a Photographer, I am eager to contribute my skills and perspective to projects that align with your mission. I am particularly impressed by [mention a specific project, initiative, or value of the company], which resonates with my own approach to storytelling through imagery. I believe that my experience in Amsterdam’s creative ecosystem—combined with my dedication to continuous learning and growth—makes me a strong fit for this role.</w:t>
      </w:r>
    </w:p>
    <w:p>
      <w:pPr>
        <w:pStyle w:val="BodyText"/>
      </w:pPr>
      <w:r>
        <w:t xml:space="preserve">Thank you for considering my application. I would be honored to bring my passion, expertise, and unique perspective as a Photographer to your team in the Netherlands Amsterdam. I am available at your earliest convenience for an interview or further discussion about how I can contribute to your organization’s success. Please feel free to contact me at [your phone number] or [your email address].</w:t>
      </w:r>
    </w:p>
    <w:p>
      <w:pPr>
        <w:pStyle w:val="BodyText"/>
      </w:pPr>
      <w:r>
        <w:t xml:space="preserve">Sincerely,</w:t>
      </w:r>
      <w:r>
        <w:br/>
      </w:r>
      <w:r>
        <w:t xml:space="preserve">[Your Full Name]</w:t>
      </w:r>
      <w:r>
        <w:br/>
      </w:r>
      <w:r>
        <w:t xml:space="preserve">[Your Portfolio Website or Instagram Handl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Netherlands Amsterdam</dc:title>
  <dc:creator/>
  <dc:language>en</dc:language>
  <cp:keywords/>
  <dcterms:created xsi:type="dcterms:W3CDTF">2026-07-21T05:16:55Z</dcterms:created>
  <dcterms:modified xsi:type="dcterms:W3CDTF">2026-07-21T05:16:55Z</dcterms:modified>
</cp:coreProperties>
</file>

<file path=docProps/custom.xml><?xml version="1.0" encoding="utf-8"?>
<Properties xmlns="http://schemas.openxmlformats.org/officeDocument/2006/custom-properties" xmlns:vt="http://schemas.openxmlformats.org/officeDocument/2006/docPropsVTypes"/>
</file>